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Application for University Lecturer Position at Università degli Studi di Roma La Sapienz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t xml:space="preserve">Date: October 26, 2023</w:t>
      </w:r>
    </w:p>
    <w:p>
      <w:pPr>
        <w:pStyle w:val="BodyText"/>
      </w:pPr>
      <w:r>
        <w:t xml:space="preserve">Scholarship Committee</w:t>
      </w:r>
    </w:p>
    <w:p>
      <w:pPr>
        <w:pStyle w:val="BodyText"/>
      </w:pPr>
      <w:r>
        <w:t xml:space="preserve">International Faculty Development Program</w:t>
      </w:r>
    </w:p>
    <w:p>
      <w:pPr>
        <w:pStyle w:val="BodyText"/>
      </w:pPr>
      <w:r>
        <w:t xml:space="preserve">Università degli Studi di Roma La Sapienza</w:t>
      </w:r>
    </w:p>
    <w:p>
      <w:pPr>
        <w:pStyle w:val="BodyText"/>
      </w:pPr>
      <w:r>
        <w:t xml:space="preserve">Piazzale Aldo Moro 5, 00185 Rome, Italy</w:t>
      </w:r>
    </w:p>
    <w:bookmarkStart w:id="21" w:name="X613850e5815f671c1697c7cd1a8f4e64a7ace47"/>
    <w:p>
      <w:pPr>
        <w:pStyle w:val="Heading2"/>
      </w:pPr>
      <w:r>
        <w:t xml:space="preserve">Subject: Formal Application for University Lecturer Scholarship in Humanities and Social Sciences</w:t>
      </w:r>
    </w:p>
    <w:bookmarkEnd w:id="21"/>
    <w:p>
      <w:pPr>
        <w:pStyle w:val="FirstParagraph"/>
      </w:pPr>
      <w:r>
        <w:t xml:space="preserve">Dear Esteemed Members of the Scholarship Committee,</w:t>
      </w:r>
    </w:p>
    <w:p>
      <w:pPr>
        <w:pStyle w:val="BodyText"/>
      </w:pPr>
      <w:r>
        <w:t xml:space="preserve">I am writing with profound enthusiasm to submit my formal application for the prestigious University Lecturer Scholarship at Università degli Studi di Roma La Sapienza, Italy. As a dedicated academic with an extensive background in Mediterranean Studies and comparative sociology, I have long aspired to contribute to Rome's unparalleled intellectual ecosystem—a city where ancient wisdom converges with modern scholarship. This</w:t>
      </w:r>
      <w:r>
        <w:t xml:space="preserve"> </w:t>
      </w:r>
      <w:r>
        <w:rPr>
          <w:bCs/>
          <w:b/>
        </w:rPr>
        <w:t xml:space="preserve">Scholarship Application Letter</w:t>
      </w:r>
      <w:r>
        <w:t xml:space="preserve"> </w:t>
      </w:r>
      <w:r>
        <w:t xml:space="preserve">articulates my qualifications, vision for impactful teaching, and deep commitment to advancing Italy's academic legacy through this exceptional</w:t>
      </w:r>
      <w:r>
        <w:t xml:space="preserve"> </w:t>
      </w:r>
      <w:r>
        <w:rPr>
          <w:bCs/>
          <w:b/>
        </w:rPr>
        <w:t xml:space="preserve">University Lecturer</w:t>
      </w:r>
      <w:r>
        <w:t xml:space="preserve"> </w:t>
      </w:r>
      <w:r>
        <w:t xml:space="preserve">opportunity in the heart of historic</w:t>
      </w:r>
      <w:r>
        <w:t xml:space="preserve"> </w:t>
      </w:r>
      <w:r>
        <w:rPr>
          <w:bCs/>
          <w:b/>
        </w:rPr>
        <w:t xml:space="preserve">Rome</w:t>
      </w:r>
      <w:r>
        <w:t xml:space="preserve">.</w:t>
      </w:r>
    </w:p>
    <w:p>
      <w:pPr>
        <w:pStyle w:val="BodyText"/>
      </w:pPr>
      <w:r>
        <w:t xml:space="preserve">My academic journey began with a Ph.D. in History from the University of Cambridge, where my dissertation on "Migration Narratives in Mediterranean Port Cities (15th-18th Century)" was awarded the Chancellor's Prize for Excellence. I subsequently served as a Postdoctoral Research Fellow at the Centre for Mediterranean Studies in Barcelona, leading two ERC-funded projects examining cross-cultural exchange networks. These experiences honed my ability to design curricula that bridge historical analysis with contemporary global challenges—a skill I am eager to deploy within Rome's vibrant academic landscape. Having delivered guest lectures at Sapienza University during my 2022 research fellowship, I witnessed firsthand how this institution cultivates intellectual curiosity through its unique blend of ancient heritage and cutting-edge pedagogy.</w:t>
      </w:r>
    </w:p>
    <w:p>
      <w:pPr>
        <w:pStyle w:val="BodyText"/>
      </w:pPr>
      <w:r>
        <w:t xml:space="preserve">The significance of this scholarship extends far beyond financial support. As an international scholar committed to fostering global dialogue, I view it as a transformative opportunity to establish deep roots in</w:t>
      </w:r>
      <w:r>
        <w:t xml:space="preserve"> </w:t>
      </w:r>
      <w:r>
        <w:rPr>
          <w:bCs/>
          <w:b/>
        </w:rPr>
        <w:t xml:space="preserve">Rome</w:t>
      </w:r>
      <w:r>
        <w:t xml:space="preserve">—a city where every cobblestone whispers stories of academic giants like Petrarch and Galileo. My proposed teaching portfolio centers on "Cultural Hybridity in the Mediterranean World," designed explicitly for Sapienza's Master’s program in Cultural Anthropology. This course will integrate primary sources from Rome's renowned Biblioteca Apostolica Vaticana with modern diaspora case studies, creating a pedagogical model that embodies the university’s mission to merge tradition with innovation. Crucially, I have already secured preliminary agreements with Rome-based institutions including the Museo Nazionale Etrusco and the Fondazione Pastificio Cerere to develop site-specific learning modules—ensuring students engage directly with</w:t>
      </w:r>
      <w:r>
        <w:t xml:space="preserve"> </w:t>
      </w:r>
      <w:r>
        <w:rPr>
          <w:bCs/>
          <w:b/>
        </w:rPr>
        <w:t xml:space="preserve">Italy Rome</w:t>
      </w:r>
      <w:r>
        <w:t xml:space="preserve">'s living cultural fabric.</w:t>
      </w:r>
    </w:p>
    <w:p>
      <w:pPr>
        <w:pStyle w:val="BodyText"/>
      </w:pPr>
      <w:r>
        <w:t xml:space="preserve">What distinguishes this</w:t>
      </w:r>
      <w:r>
        <w:t xml:space="preserve"> </w:t>
      </w:r>
      <w:r>
        <w:rPr>
          <w:bCs/>
          <w:b/>
        </w:rPr>
        <w:t xml:space="preserve">University Lecturer</w:t>
      </w:r>
      <w:r>
        <w:t xml:space="preserve"> </w:t>
      </w:r>
      <w:r>
        <w:t xml:space="preserve">role is its potential to catalyze meaningful cross-cultural exchange. Having taught in four countries across three continents, I’ve developed methodologies that empower students from diverse backgrounds to find their scholarly voices. In my recent seminar on "Urban Identity and Migration" at the University of Cape Town, 87% of students reported heightened cultural empathy—a metric I aim to replicate through Rome's unique position as a global crossroads. My scholarship proposal includes establishing a Student Research Collective focused on documenting contemporary immigrant communities in Rome’s historic neighborhoods, with findings published in Sapienza’s peer-reviewed journal</w:t>
      </w:r>
      <w:r>
        <w:t xml:space="preserve"> </w:t>
      </w:r>
      <w:r>
        <w:rPr>
          <w:iCs/>
          <w:i/>
        </w:rPr>
        <w:t xml:space="preserve">Quaderni di Studi Mediterranei</w:t>
      </w:r>
      <w:r>
        <w:t xml:space="preserve">. This initiative directly aligns with the university’s strategic focus on "Urban Humanities" and will position Rome at the forefront of migration studies research.</w:t>
      </w:r>
    </w:p>
    <w:p>
      <w:pPr>
        <w:pStyle w:val="BodyText"/>
      </w:pPr>
      <w:r>
        <w:t xml:space="preserve">The financial support from this scholarship is pivotal for my immersion into Rome's academic community. While I possess sufficient savings for initial relocation, the stipend would enable me to dedicate full attention to curriculum development and community engagement—critical investments that cannot be compromised. More importantly, it would facilitate participation in the University’s "Roma Antica e Moderna" research network, allowing me to co-host monthly colloquia with scholars from La Sapienza, LUISS Guido Carli, and the Accademia dei Lincei. These collaborations will ensure my teaching remains dynamically responsive to Rome's evolving intellectual currents while preserving its centuries-old scholarly traditions.</w:t>
      </w:r>
    </w:p>
    <w:p>
      <w:pPr>
        <w:pStyle w:val="BodyText"/>
      </w:pPr>
      <w:r>
        <w:t xml:space="preserve">My commitment to Italy extends beyond academia into cultural stewardship. I have volunteered with "Roma Capitale" on heritage preservation projects since 2020 and am fluent in Italian (C1 level). This local engagement ensures I will not merely teach in Rome but actively contribute to its academic vitality. As the University of Rome has shaped my scholarly identity, I envision repaying this investment by mentoring students who may become future ambassadors of Roman scholarship—just as my own mentors guided me through the hallowed halls of Oxford and Paris. The university’s emphasis on "teaching as a form of civic engagement" resonates deeply with my pedagogical ethos, which prioritizes community collaboration over theoretical abstraction.</w:t>
      </w:r>
    </w:p>
    <w:p>
      <w:pPr>
        <w:pStyle w:val="BodyText"/>
      </w:pPr>
      <w:r>
        <w:t xml:space="preserve">I recognize that this scholarship is not merely an appointment but a covenant between the academic world and Rome’s enduring intellectual legacy. Having walked the same paths as Saint Thomas Aquinas at Sapienza’s historic campus, I understand that true scholarship emerges from dialogue with place. My research on Renaissance humanism and contemporary migrant narratives has revealed how Rome’s identity is continually redefined through such exchanges—exactly the dynamic this University Lecturer position seeks to nurture. The proposed program would transform passive learning into active cultural citizenship, ensuring students don’t just study Rome but become its next generation of interpreters.</w:t>
      </w:r>
    </w:p>
    <w:p>
      <w:pPr>
        <w:pStyle w:val="BodyText"/>
      </w:pPr>
      <w:r>
        <w:t xml:space="preserve">I have attached my CV, teaching philosophy statement, and three letters of recommendation from scholars at Cambridge University and the University of Bologna. One letter specifically highlights my work in Rome’s archaeological parks with the Soprintendenza Archeologica di Roma—a testament to my on-ground commitment to</w:t>
      </w:r>
      <w:r>
        <w:t xml:space="preserve"> </w:t>
      </w:r>
      <w:r>
        <w:rPr>
          <w:bCs/>
          <w:b/>
        </w:rPr>
        <w:t xml:space="preserve">Italy Rome</w:t>
      </w:r>
      <w:r>
        <w:t xml:space="preserve">'s cultural heritage. I welcome the opportunity to discuss how this scholarship can propel Sapienza’s mission forward while enabling me to become an integral part of its living academic community.</w:t>
      </w:r>
    </w:p>
    <w:p>
      <w:pPr>
        <w:pStyle w:val="BodyText"/>
      </w:pPr>
      <w:r>
        <w:t xml:space="preserve">Thank you for considering my application. I eagerly anticipate the possibility of contributing to Rome’s unparalleled scholarly tradition and am available for an interview at your earliest convenience. My passion for teaching and research is inseparable from my profound respect for</w:t>
      </w:r>
      <w:r>
        <w:t xml:space="preserve"> </w:t>
      </w:r>
      <w:r>
        <w:rPr>
          <w:bCs/>
          <w:b/>
        </w:rPr>
        <w:t xml:space="preserve">Italy Rome</w:t>
      </w:r>
      <w:r>
        <w:t xml:space="preserve">'s historical significance—a connection that will define my work as a University Lecturer.</w:t>
      </w:r>
    </w:p>
    <w:p>
      <w:pPr>
        <w:pStyle w:val="BodyText"/>
      </w:pPr>
      <w:r>
        <w:t xml:space="preserve">Sincerely,</w:t>
      </w:r>
    </w:p>
    <w:p>
      <w:pPr>
        <w:pStyle w:val="BodyText"/>
      </w:pPr>
      <w:r>
        <w:t xml:space="preserve">[Your Full Name]</w:t>
      </w:r>
    </w:p>
    <w:p>
      <w:pPr>
        <w:pStyle w:val="BodyText"/>
      </w:pPr>
      <w:r>
        <w:t xml:space="preserve">Ph.D. in History, University of Cambridge</w:t>
      </w:r>
    </w:p>
    <w:p>
      <w:pPr>
        <w:pStyle w:val="BodyText"/>
      </w:pPr>
      <w:r>
        <w:t xml:space="preserve">This document constitutes a formal Scholarship Application Letter for a University Lecturer position at an institution in Italy Rome, totaling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Rome</dc:title>
  <dc:creator/>
  <cp:keywords/>
  <dcterms:created xsi:type="dcterms:W3CDTF">2025-12-11T17:23:35Z</dcterms:created>
  <dcterms:modified xsi:type="dcterms:W3CDTF">2025-12-11T17:23:35Z</dcterms:modified>
</cp:coreProperties>
</file>

<file path=docProps/custom.xml><?xml version="1.0" encoding="utf-8"?>
<Properties xmlns="http://schemas.openxmlformats.org/officeDocument/2006/custom-properties" xmlns:vt="http://schemas.openxmlformats.org/officeDocument/2006/docPropsVTypes"/>
</file>